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[༨༣བ]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[༨༤ན]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[༨༤བ]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[༨༥ན]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[༨༥བ]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 [༨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f9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4Z</dcterms:created>
  <dcterms:modified xsi:type="dcterms:W3CDTF">2017-04-20T15:37:14Z</dcterms:modified>
</cp:coreProperties>
</file>